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CCC918" w14:textId="0A377F05" w:rsidR="00211287" w:rsidRPr="009C68E2" w:rsidRDefault="00211287" w:rsidP="002926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BFBFBF" w:themeFill="background1" w:themeFillShade="BF"/>
        <w:tabs>
          <w:tab w:val="left" w:pos="5490"/>
        </w:tabs>
        <w:spacing w:after="0"/>
        <w:rPr>
          <w:b/>
          <w:sz w:val="20"/>
          <w:szCs w:val="20"/>
        </w:rPr>
      </w:pPr>
      <w:r w:rsidRPr="00292620">
        <w:rPr>
          <w:b/>
          <w:sz w:val="28"/>
          <w:szCs w:val="28"/>
        </w:rPr>
        <w:t xml:space="preserve">ENGL </w:t>
      </w:r>
      <w:r w:rsidR="003F1334">
        <w:rPr>
          <w:b/>
          <w:sz w:val="28"/>
          <w:szCs w:val="28"/>
        </w:rPr>
        <w:t>095</w:t>
      </w:r>
      <w:r w:rsidRPr="00292620">
        <w:rPr>
          <w:b/>
          <w:sz w:val="28"/>
          <w:szCs w:val="28"/>
        </w:rPr>
        <w:t xml:space="preserve"> Fall 201</w:t>
      </w:r>
      <w:r w:rsidR="003F1334">
        <w:rPr>
          <w:b/>
          <w:sz w:val="28"/>
          <w:szCs w:val="28"/>
        </w:rPr>
        <w:t>9</w:t>
      </w:r>
      <w:r w:rsidRPr="00292620">
        <w:rPr>
          <w:b/>
          <w:sz w:val="28"/>
          <w:szCs w:val="28"/>
        </w:rPr>
        <w:t xml:space="preserve"> </w:t>
      </w:r>
      <w:r w:rsidR="003F1334">
        <w:rPr>
          <w:b/>
          <w:sz w:val="28"/>
          <w:szCs w:val="28"/>
        </w:rPr>
        <w:t>Narrative Project Plan</w:t>
      </w:r>
      <w:r w:rsidR="00807618">
        <w:rPr>
          <w:b/>
          <w:sz w:val="20"/>
          <w:szCs w:val="20"/>
        </w:rPr>
        <w:tab/>
      </w:r>
      <w:r w:rsidR="00D05CF7">
        <w:rPr>
          <w:b/>
          <w:sz w:val="20"/>
          <w:szCs w:val="20"/>
        </w:rPr>
        <w:tab/>
      </w:r>
      <w:r w:rsidR="00D05CF7">
        <w:rPr>
          <w:b/>
          <w:sz w:val="20"/>
          <w:szCs w:val="20"/>
        </w:rPr>
        <w:tab/>
      </w:r>
      <w:r w:rsidR="00D05CF7">
        <w:rPr>
          <w:b/>
          <w:sz w:val="20"/>
          <w:szCs w:val="20"/>
        </w:rPr>
        <w:tab/>
      </w:r>
      <w:r w:rsidR="00D05CF7">
        <w:rPr>
          <w:b/>
          <w:sz w:val="20"/>
          <w:szCs w:val="20"/>
        </w:rPr>
        <w:tab/>
      </w:r>
      <w:r w:rsidR="00D05CF7">
        <w:rPr>
          <w:b/>
          <w:sz w:val="20"/>
          <w:szCs w:val="20"/>
        </w:rPr>
        <w:tab/>
      </w:r>
      <w:r w:rsidR="00D05CF7">
        <w:rPr>
          <w:b/>
          <w:sz w:val="20"/>
          <w:szCs w:val="20"/>
        </w:rPr>
        <w:tab/>
      </w:r>
      <w:r w:rsidR="00D05CF7">
        <w:rPr>
          <w:b/>
          <w:sz w:val="20"/>
          <w:szCs w:val="20"/>
        </w:rPr>
        <w:tab/>
      </w:r>
      <w:r w:rsidR="00225938" w:rsidRPr="003F1334">
        <w:rPr>
          <w:b/>
          <w:sz w:val="28"/>
          <w:szCs w:val="28"/>
        </w:rPr>
        <w:t>Lycke</w:t>
      </w:r>
    </w:p>
    <w:p w14:paraId="4E4B80B3" w14:textId="77777777" w:rsidR="00211287" w:rsidRPr="009C68E2" w:rsidRDefault="00211287" w:rsidP="002B5D53">
      <w:pPr>
        <w:tabs>
          <w:tab w:val="left" w:pos="5490"/>
        </w:tabs>
        <w:spacing w:after="0"/>
        <w:rPr>
          <w:b/>
          <w:i/>
          <w:sz w:val="20"/>
          <w:szCs w:val="20"/>
        </w:rPr>
      </w:pPr>
      <w:r w:rsidRPr="009C68E2">
        <w:rPr>
          <w:b/>
          <w:i/>
          <w:sz w:val="20"/>
          <w:szCs w:val="20"/>
        </w:rPr>
        <w:t>Augu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3"/>
        <w:gridCol w:w="2171"/>
        <w:gridCol w:w="2161"/>
        <w:gridCol w:w="2143"/>
        <w:gridCol w:w="2162"/>
      </w:tblGrid>
      <w:tr w:rsidR="005A5544" w:rsidRPr="009C68E2" w14:paraId="15C561AD" w14:textId="77777777" w:rsidTr="004D6802">
        <w:tc>
          <w:tcPr>
            <w:tcW w:w="2153" w:type="dxa"/>
          </w:tcPr>
          <w:p w14:paraId="2B5ED420" w14:textId="443C26D4" w:rsidR="005A5544" w:rsidRPr="009C68E2" w:rsidRDefault="003F1334" w:rsidP="004D6802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</w:t>
            </w:r>
          </w:p>
        </w:tc>
        <w:tc>
          <w:tcPr>
            <w:tcW w:w="2171" w:type="dxa"/>
          </w:tcPr>
          <w:p w14:paraId="27233997" w14:textId="77777777" w:rsidR="005A5544" w:rsidRDefault="003F1334" w:rsidP="004D6802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</w:t>
            </w:r>
          </w:p>
          <w:p w14:paraId="4A8C8103" w14:textId="696FEADD" w:rsidR="003F1334" w:rsidRPr="009C68E2" w:rsidRDefault="003F1334" w:rsidP="004D6802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ro to</w:t>
            </w:r>
            <w:r w:rsidR="0047313E">
              <w:rPr>
                <w:sz w:val="20"/>
                <w:szCs w:val="20"/>
              </w:rPr>
              <w:t xml:space="preserve"> Reading Quizzes / </w:t>
            </w:r>
            <w:r>
              <w:rPr>
                <w:sz w:val="20"/>
                <w:szCs w:val="20"/>
              </w:rPr>
              <w:t>WNB</w:t>
            </w:r>
          </w:p>
        </w:tc>
        <w:tc>
          <w:tcPr>
            <w:tcW w:w="2161" w:type="dxa"/>
          </w:tcPr>
          <w:p w14:paraId="7BA3415D" w14:textId="6C91A51E" w:rsidR="005A5544" w:rsidRDefault="003F1334" w:rsidP="004D6802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</w:t>
            </w:r>
          </w:p>
          <w:p w14:paraId="2A787187" w14:textId="4E52C3CF" w:rsidR="0047313E" w:rsidRDefault="0047313E" w:rsidP="004D6802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ro Narrative Project</w:t>
            </w:r>
          </w:p>
          <w:p w14:paraId="582EBDD4" w14:textId="77777777" w:rsidR="0047313E" w:rsidRDefault="0047313E" w:rsidP="004D6802">
            <w:pPr>
              <w:spacing w:after="0"/>
              <w:rPr>
                <w:sz w:val="20"/>
                <w:szCs w:val="20"/>
              </w:rPr>
            </w:pPr>
          </w:p>
          <w:p w14:paraId="0B3E1FBE" w14:textId="3D75159B" w:rsidR="003F1334" w:rsidRPr="009C68E2" w:rsidRDefault="0047313E" w:rsidP="004D6802">
            <w:pPr>
              <w:spacing w:after="0"/>
              <w:rPr>
                <w:sz w:val="20"/>
                <w:szCs w:val="20"/>
              </w:rPr>
            </w:pPr>
            <w:r w:rsidRPr="00B142AD">
              <w:rPr>
                <w:b/>
                <w:bCs/>
                <w:sz w:val="20"/>
                <w:szCs w:val="20"/>
              </w:rPr>
              <w:t>DUE</w:t>
            </w:r>
            <w:r>
              <w:rPr>
                <w:b/>
                <w:bCs/>
                <w:sz w:val="20"/>
                <w:szCs w:val="20"/>
              </w:rPr>
              <w:t xml:space="preserve">: </w:t>
            </w:r>
            <w:r w:rsidR="003F1334" w:rsidRPr="0047313E">
              <w:rPr>
                <w:b/>
                <w:bCs/>
                <w:sz w:val="20"/>
                <w:szCs w:val="20"/>
              </w:rPr>
              <w:t>Read</w:t>
            </w:r>
            <w:r w:rsidR="003F1334">
              <w:rPr>
                <w:sz w:val="20"/>
                <w:szCs w:val="20"/>
              </w:rPr>
              <w:t xml:space="preserve"> Ch. 5</w:t>
            </w:r>
            <w:r>
              <w:rPr>
                <w:sz w:val="20"/>
                <w:szCs w:val="20"/>
              </w:rPr>
              <w:t xml:space="preserve">, pp. 98-103, </w:t>
            </w:r>
            <w:r w:rsidR="003F1334">
              <w:rPr>
                <w:sz w:val="20"/>
                <w:szCs w:val="20"/>
              </w:rPr>
              <w:t>JC</w:t>
            </w:r>
          </w:p>
        </w:tc>
        <w:tc>
          <w:tcPr>
            <w:tcW w:w="2143" w:type="dxa"/>
          </w:tcPr>
          <w:p w14:paraId="50D2DA25" w14:textId="77777777" w:rsidR="005A5544" w:rsidRDefault="003F1334" w:rsidP="004D6802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</w:t>
            </w:r>
          </w:p>
          <w:p w14:paraId="5EF7E15A" w14:textId="77777777" w:rsidR="0047313E" w:rsidRDefault="0047313E" w:rsidP="004D6802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ro Cultural Marker</w:t>
            </w:r>
          </w:p>
          <w:p w14:paraId="514C713D" w14:textId="77777777" w:rsidR="0047313E" w:rsidRDefault="0047313E" w:rsidP="004D6802">
            <w:pPr>
              <w:spacing w:after="0"/>
              <w:rPr>
                <w:sz w:val="20"/>
                <w:szCs w:val="20"/>
              </w:rPr>
            </w:pPr>
          </w:p>
          <w:p w14:paraId="695472B8" w14:textId="18642A7E" w:rsidR="0047313E" w:rsidRPr="009C68E2" w:rsidRDefault="0047313E" w:rsidP="004D6802">
            <w:pPr>
              <w:spacing w:after="0"/>
              <w:rPr>
                <w:sz w:val="20"/>
                <w:szCs w:val="20"/>
              </w:rPr>
            </w:pPr>
            <w:r w:rsidRPr="00B142AD">
              <w:rPr>
                <w:b/>
                <w:bCs/>
                <w:sz w:val="20"/>
                <w:szCs w:val="20"/>
              </w:rPr>
              <w:t>DUE</w:t>
            </w:r>
            <w:r w:rsidR="00B76DCA">
              <w:rPr>
                <w:b/>
                <w:bCs/>
                <w:sz w:val="20"/>
                <w:szCs w:val="20"/>
              </w:rPr>
              <w:t>:</w:t>
            </w:r>
            <w:bookmarkStart w:id="0" w:name="_GoBack"/>
            <w:bookmarkEnd w:id="0"/>
            <w:r w:rsidRPr="0047313E">
              <w:rPr>
                <w:b/>
                <w:bCs/>
                <w:sz w:val="20"/>
                <w:szCs w:val="20"/>
              </w:rPr>
              <w:t xml:space="preserve"> </w:t>
            </w:r>
            <w:r w:rsidRPr="0047313E">
              <w:rPr>
                <w:b/>
                <w:bCs/>
                <w:sz w:val="20"/>
                <w:szCs w:val="20"/>
              </w:rPr>
              <w:t>Read</w:t>
            </w:r>
            <w:r>
              <w:rPr>
                <w:sz w:val="20"/>
                <w:szCs w:val="20"/>
              </w:rPr>
              <w:t xml:space="preserve"> Ch. 5, pp. </w:t>
            </w:r>
            <w:r>
              <w:rPr>
                <w:sz w:val="20"/>
                <w:szCs w:val="20"/>
              </w:rPr>
              <w:t>104-112</w:t>
            </w:r>
            <w:r>
              <w:rPr>
                <w:sz w:val="20"/>
                <w:szCs w:val="20"/>
              </w:rPr>
              <w:t>, JC</w:t>
            </w:r>
          </w:p>
        </w:tc>
        <w:tc>
          <w:tcPr>
            <w:tcW w:w="2162" w:type="dxa"/>
          </w:tcPr>
          <w:p w14:paraId="11EEB071" w14:textId="77777777" w:rsidR="0047313E" w:rsidRDefault="003F1334" w:rsidP="004D6802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  <w:p w14:paraId="7154E18F" w14:textId="77777777" w:rsidR="005A5544" w:rsidRPr="0047313E" w:rsidRDefault="0047313E" w:rsidP="004D6802">
            <w:pPr>
              <w:spacing w:after="0"/>
              <w:rPr>
                <w:b/>
                <w:bCs/>
                <w:sz w:val="20"/>
                <w:szCs w:val="20"/>
              </w:rPr>
            </w:pPr>
            <w:r w:rsidRPr="0047313E">
              <w:rPr>
                <w:b/>
                <w:bCs/>
                <w:sz w:val="20"/>
                <w:szCs w:val="20"/>
              </w:rPr>
              <w:t>Presentation Quiz</w:t>
            </w:r>
          </w:p>
          <w:p w14:paraId="40486AF8" w14:textId="77777777" w:rsidR="0047313E" w:rsidRDefault="0047313E" w:rsidP="004D6802">
            <w:pPr>
              <w:spacing w:after="0"/>
              <w:rPr>
                <w:b/>
                <w:bCs/>
                <w:sz w:val="20"/>
                <w:szCs w:val="20"/>
              </w:rPr>
            </w:pPr>
          </w:p>
          <w:p w14:paraId="6C97C2C1" w14:textId="22D3C283" w:rsidR="0047313E" w:rsidRDefault="00B142AD" w:rsidP="004D6802">
            <w:pPr>
              <w:spacing w:after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DUE: </w:t>
            </w:r>
            <w:r w:rsidR="0047313E" w:rsidRPr="0047313E">
              <w:rPr>
                <w:b/>
                <w:bCs/>
                <w:sz w:val="20"/>
                <w:szCs w:val="20"/>
              </w:rPr>
              <w:t>WNB 1-1</w:t>
            </w:r>
          </w:p>
          <w:p w14:paraId="3BCE996B" w14:textId="77777777" w:rsidR="0047313E" w:rsidRDefault="0047313E" w:rsidP="004D6802">
            <w:pPr>
              <w:spacing w:after="0"/>
              <w:rPr>
                <w:b/>
                <w:bCs/>
                <w:sz w:val="20"/>
                <w:szCs w:val="20"/>
              </w:rPr>
            </w:pPr>
          </w:p>
          <w:p w14:paraId="67C1ED9C" w14:textId="7748C331" w:rsidR="0047313E" w:rsidRPr="009C68E2" w:rsidRDefault="0047313E" w:rsidP="004D6802">
            <w:pPr>
              <w:spacing w:after="0"/>
              <w:rPr>
                <w:sz w:val="20"/>
                <w:szCs w:val="20"/>
              </w:rPr>
            </w:pPr>
            <w:r w:rsidRPr="0047313E">
              <w:rPr>
                <w:b/>
                <w:bCs/>
                <w:sz w:val="20"/>
                <w:szCs w:val="20"/>
                <w:u w:val="single"/>
              </w:rPr>
              <w:t>DUE</w:t>
            </w:r>
            <w:r>
              <w:rPr>
                <w:b/>
                <w:bCs/>
                <w:sz w:val="20"/>
                <w:szCs w:val="20"/>
                <w:u w:val="single"/>
              </w:rPr>
              <w:t>:</w:t>
            </w:r>
            <w:r w:rsidRPr="0047313E">
              <w:rPr>
                <w:b/>
                <w:bCs/>
                <w:sz w:val="20"/>
                <w:szCs w:val="20"/>
              </w:rPr>
              <w:t xml:space="preserve"> Read</w:t>
            </w:r>
            <w:r>
              <w:rPr>
                <w:sz w:val="20"/>
                <w:szCs w:val="20"/>
              </w:rPr>
              <w:t xml:space="preserve"> Ch. 5, pp.</w:t>
            </w:r>
            <w:r>
              <w:rPr>
                <w:sz w:val="20"/>
                <w:szCs w:val="20"/>
              </w:rPr>
              <w:t xml:space="preserve"> 112-121</w:t>
            </w:r>
            <w:r>
              <w:rPr>
                <w:sz w:val="20"/>
                <w:szCs w:val="20"/>
              </w:rPr>
              <w:t>, JC</w:t>
            </w:r>
          </w:p>
        </w:tc>
      </w:tr>
    </w:tbl>
    <w:p w14:paraId="5040E1D2" w14:textId="77777777" w:rsidR="00211287" w:rsidRPr="009C68E2" w:rsidRDefault="00211287" w:rsidP="002B5D53">
      <w:pPr>
        <w:tabs>
          <w:tab w:val="left" w:pos="5490"/>
        </w:tabs>
        <w:spacing w:after="0"/>
        <w:rPr>
          <w:sz w:val="20"/>
          <w:szCs w:val="20"/>
        </w:rPr>
      </w:pPr>
      <w:r w:rsidRPr="009C68E2">
        <w:rPr>
          <w:b/>
          <w:i/>
          <w:sz w:val="20"/>
          <w:szCs w:val="20"/>
        </w:rPr>
        <w:t>Septemb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62"/>
        <w:gridCol w:w="2158"/>
        <w:gridCol w:w="2155"/>
        <w:gridCol w:w="2164"/>
        <w:gridCol w:w="2151"/>
      </w:tblGrid>
      <w:tr w:rsidR="00E248D5" w:rsidRPr="009C68E2" w14:paraId="0D1DD6A9" w14:textId="77777777" w:rsidTr="00B76DCA">
        <w:tc>
          <w:tcPr>
            <w:tcW w:w="2162" w:type="dxa"/>
            <w:shd w:val="clear" w:color="auto" w:fill="B8CCE4" w:themeFill="accent1" w:themeFillTint="66"/>
          </w:tcPr>
          <w:p w14:paraId="65F98AB0" w14:textId="314A819E" w:rsidR="003F1334" w:rsidRPr="009C68E2" w:rsidRDefault="003F1334" w:rsidP="000D198F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  <w:p w14:paraId="5CB10E8B" w14:textId="77777777" w:rsidR="009D46A3" w:rsidRDefault="003F1334" w:rsidP="003F1334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ABOR DAY</w:t>
            </w:r>
            <w:r w:rsidRPr="00C14A5C">
              <w:rPr>
                <w:b/>
                <w:sz w:val="20"/>
                <w:szCs w:val="20"/>
              </w:rPr>
              <w:t xml:space="preserve"> </w:t>
            </w:r>
          </w:p>
          <w:p w14:paraId="69C86347" w14:textId="77777777" w:rsidR="003F1334" w:rsidRPr="003F1334" w:rsidRDefault="003F1334" w:rsidP="003F1334">
            <w:pPr>
              <w:rPr>
                <w:sz w:val="20"/>
                <w:szCs w:val="20"/>
              </w:rPr>
            </w:pPr>
          </w:p>
          <w:p w14:paraId="4FD86C49" w14:textId="77777777" w:rsidR="003F1334" w:rsidRDefault="003F1334" w:rsidP="003F1334">
            <w:pPr>
              <w:rPr>
                <w:b/>
                <w:sz w:val="20"/>
                <w:szCs w:val="20"/>
              </w:rPr>
            </w:pPr>
          </w:p>
          <w:p w14:paraId="67E7DE99" w14:textId="47959095" w:rsidR="003F1334" w:rsidRPr="003F1334" w:rsidRDefault="003F1334" w:rsidP="003F1334">
            <w:pPr>
              <w:ind w:firstLine="720"/>
              <w:rPr>
                <w:sz w:val="20"/>
                <w:szCs w:val="20"/>
              </w:rPr>
            </w:pPr>
          </w:p>
        </w:tc>
        <w:tc>
          <w:tcPr>
            <w:tcW w:w="2158" w:type="dxa"/>
            <w:shd w:val="clear" w:color="auto" w:fill="auto"/>
          </w:tcPr>
          <w:p w14:paraId="45537D3B" w14:textId="609F2681" w:rsidR="005A5544" w:rsidRDefault="003F1334" w:rsidP="005A5544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  <w:p w14:paraId="62CAC13D" w14:textId="56FC3D4E" w:rsidR="000D198F" w:rsidRDefault="00B142AD" w:rsidP="0047313E">
            <w:pPr>
              <w:spacing w:after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DUE: </w:t>
            </w:r>
            <w:r w:rsidR="0047313E" w:rsidRPr="0047313E">
              <w:rPr>
                <w:b/>
                <w:bCs/>
                <w:sz w:val="20"/>
                <w:szCs w:val="20"/>
              </w:rPr>
              <w:t xml:space="preserve">WNB 1-2 </w:t>
            </w:r>
          </w:p>
          <w:p w14:paraId="0FD0D5CB" w14:textId="77777777" w:rsidR="0047313E" w:rsidRPr="0047313E" w:rsidRDefault="0047313E" w:rsidP="0047313E">
            <w:pPr>
              <w:spacing w:after="0"/>
              <w:rPr>
                <w:b/>
                <w:bCs/>
                <w:sz w:val="20"/>
                <w:szCs w:val="20"/>
              </w:rPr>
            </w:pPr>
          </w:p>
          <w:p w14:paraId="16785A26" w14:textId="77777777" w:rsidR="0047313E" w:rsidRDefault="0047313E" w:rsidP="0047313E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ultural Marker Circle and Interviews BRING CULTURAL MARKER TO CLASS</w:t>
            </w:r>
          </w:p>
          <w:p w14:paraId="5634D97E" w14:textId="036588BD" w:rsidR="0047313E" w:rsidRPr="009C68E2" w:rsidRDefault="0047313E" w:rsidP="0047313E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155" w:type="dxa"/>
            <w:shd w:val="clear" w:color="auto" w:fill="auto"/>
          </w:tcPr>
          <w:p w14:paraId="44889ACE" w14:textId="3BAEB48E" w:rsidR="005A5544" w:rsidRDefault="003F1334" w:rsidP="000D198F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  <w:p w14:paraId="5220EC78" w14:textId="77777777" w:rsidR="00E248D5" w:rsidRPr="00E248D5" w:rsidRDefault="00E248D5" w:rsidP="005A5544">
            <w:pPr>
              <w:pStyle w:val="NoSpacing"/>
              <w:rPr>
                <w:sz w:val="20"/>
                <w:szCs w:val="20"/>
              </w:rPr>
            </w:pPr>
            <w:r w:rsidRPr="00E248D5">
              <w:rPr>
                <w:sz w:val="20"/>
                <w:szCs w:val="20"/>
              </w:rPr>
              <w:t xml:space="preserve">Cultural Marker partner interview </w:t>
            </w:r>
          </w:p>
          <w:p w14:paraId="69C18170" w14:textId="77777777" w:rsidR="00E248D5" w:rsidRDefault="00E248D5" w:rsidP="005A5544">
            <w:pPr>
              <w:pStyle w:val="NoSpacing"/>
              <w:rPr>
                <w:b/>
                <w:bCs/>
                <w:sz w:val="20"/>
                <w:szCs w:val="20"/>
              </w:rPr>
            </w:pPr>
          </w:p>
          <w:p w14:paraId="1015132D" w14:textId="0DCC4480" w:rsidR="00744790" w:rsidRDefault="00B142AD" w:rsidP="005A5544">
            <w:pPr>
              <w:pStyle w:val="NoSpacing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DUE: </w:t>
            </w:r>
            <w:r w:rsidR="00744790" w:rsidRPr="00744790">
              <w:rPr>
                <w:b/>
                <w:bCs/>
                <w:sz w:val="20"/>
                <w:szCs w:val="20"/>
              </w:rPr>
              <w:t>WNB 1-3</w:t>
            </w:r>
          </w:p>
          <w:p w14:paraId="5A4FEF9A" w14:textId="47A7D8B0" w:rsidR="00744790" w:rsidRDefault="00744790" w:rsidP="005A5544">
            <w:pPr>
              <w:pStyle w:val="NoSpacing"/>
              <w:rPr>
                <w:b/>
                <w:bCs/>
                <w:sz w:val="20"/>
                <w:szCs w:val="20"/>
              </w:rPr>
            </w:pPr>
          </w:p>
          <w:p w14:paraId="30112E46" w14:textId="77777777" w:rsidR="00744790" w:rsidRDefault="00744790" w:rsidP="005A5544">
            <w:pPr>
              <w:pStyle w:val="NoSpacing"/>
              <w:rPr>
                <w:b/>
                <w:bCs/>
                <w:sz w:val="20"/>
                <w:szCs w:val="20"/>
                <w:u w:val="single"/>
              </w:rPr>
            </w:pPr>
          </w:p>
          <w:p w14:paraId="178A3726" w14:textId="77777777" w:rsidR="00211287" w:rsidRDefault="00211287" w:rsidP="00EE66B9">
            <w:pPr>
              <w:pStyle w:val="NoSpacing"/>
              <w:rPr>
                <w:sz w:val="20"/>
                <w:szCs w:val="20"/>
              </w:rPr>
            </w:pPr>
          </w:p>
          <w:p w14:paraId="733FCC95" w14:textId="1EDCCBFC" w:rsidR="00744790" w:rsidRPr="009C68E2" w:rsidRDefault="00744790" w:rsidP="00EE66B9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164" w:type="dxa"/>
            <w:shd w:val="clear" w:color="auto" w:fill="auto"/>
          </w:tcPr>
          <w:p w14:paraId="71985AD3" w14:textId="494317DA" w:rsidR="00211287" w:rsidRDefault="003F1334" w:rsidP="00005906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  <w:p w14:paraId="4F8AFE86" w14:textId="6BF330EB" w:rsidR="00E248D5" w:rsidRPr="00744790" w:rsidRDefault="00E248D5" w:rsidP="00E248D5">
            <w:pPr>
              <w:pStyle w:val="NoSpacing"/>
              <w:rPr>
                <w:sz w:val="20"/>
                <w:szCs w:val="20"/>
              </w:rPr>
            </w:pPr>
            <w:r w:rsidRPr="00744790">
              <w:rPr>
                <w:sz w:val="20"/>
                <w:szCs w:val="20"/>
              </w:rPr>
              <w:t>Story Corp</w:t>
            </w:r>
            <w:r>
              <w:rPr>
                <w:sz w:val="20"/>
                <w:szCs w:val="20"/>
              </w:rPr>
              <w:t xml:space="preserve"> activity</w:t>
            </w:r>
            <w:r>
              <w:rPr>
                <w:sz w:val="20"/>
                <w:szCs w:val="20"/>
              </w:rPr>
              <w:t>/</w:t>
            </w:r>
          </w:p>
          <w:p w14:paraId="0B05D87E" w14:textId="64B28DE8" w:rsidR="00744790" w:rsidRPr="00E248D5" w:rsidRDefault="00744790" w:rsidP="00744790">
            <w:pPr>
              <w:pStyle w:val="NoSpacing"/>
              <w:rPr>
                <w:b/>
                <w:bCs/>
                <w:sz w:val="20"/>
                <w:szCs w:val="20"/>
                <w:u w:val="single"/>
              </w:rPr>
            </w:pPr>
            <w:r w:rsidRPr="00E248D5">
              <w:rPr>
                <w:sz w:val="20"/>
                <w:szCs w:val="20"/>
              </w:rPr>
              <w:t>WNB 1-</w:t>
            </w:r>
            <w:r w:rsidR="00E248D5" w:rsidRPr="00E248D5">
              <w:rPr>
                <w:sz w:val="20"/>
                <w:szCs w:val="20"/>
              </w:rPr>
              <w:t>4</w:t>
            </w:r>
            <w:r w:rsidRPr="00E248D5">
              <w:rPr>
                <w:b/>
                <w:bCs/>
                <w:sz w:val="20"/>
                <w:szCs w:val="20"/>
              </w:rPr>
              <w:t xml:space="preserve"> </w:t>
            </w:r>
            <w:r w:rsidR="00E248D5" w:rsidRPr="00E248D5">
              <w:rPr>
                <w:sz w:val="20"/>
                <w:szCs w:val="20"/>
              </w:rPr>
              <w:t>in class</w:t>
            </w:r>
          </w:p>
          <w:p w14:paraId="444392DD" w14:textId="77777777" w:rsidR="00744790" w:rsidRDefault="00744790" w:rsidP="00744790">
            <w:pPr>
              <w:pStyle w:val="NoSpacing"/>
              <w:rPr>
                <w:b/>
                <w:bCs/>
                <w:sz w:val="20"/>
                <w:szCs w:val="20"/>
                <w:u w:val="single"/>
              </w:rPr>
            </w:pPr>
          </w:p>
          <w:p w14:paraId="68EDCA11" w14:textId="77777777" w:rsidR="009B06FF" w:rsidRDefault="009B06FF" w:rsidP="00005906">
            <w:pPr>
              <w:spacing w:after="0"/>
              <w:rPr>
                <w:sz w:val="20"/>
                <w:szCs w:val="20"/>
              </w:rPr>
            </w:pPr>
          </w:p>
          <w:p w14:paraId="056DCB04" w14:textId="77777777" w:rsidR="004C599B" w:rsidRPr="004C599B" w:rsidRDefault="004C599B" w:rsidP="0000590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151" w:type="dxa"/>
            <w:shd w:val="clear" w:color="auto" w:fill="auto"/>
          </w:tcPr>
          <w:p w14:paraId="60120DF3" w14:textId="0022CA9F" w:rsidR="005A5544" w:rsidRDefault="003F1334" w:rsidP="000D198F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  <w:p w14:paraId="58A8733D" w14:textId="40C3A6B6" w:rsidR="00E248D5" w:rsidRDefault="00B142AD" w:rsidP="00E248D5">
            <w:pPr>
              <w:pStyle w:val="NoSpacing"/>
              <w:rPr>
                <w:b/>
                <w:bCs/>
                <w:sz w:val="20"/>
                <w:szCs w:val="20"/>
                <w:u w:val="single"/>
              </w:rPr>
            </w:pPr>
            <w:r>
              <w:rPr>
                <w:b/>
                <w:bCs/>
                <w:sz w:val="20"/>
                <w:szCs w:val="20"/>
              </w:rPr>
              <w:t xml:space="preserve">DUE: </w:t>
            </w:r>
            <w:r w:rsidR="00E248D5" w:rsidRPr="00E248D5">
              <w:rPr>
                <w:b/>
                <w:bCs/>
                <w:sz w:val="20"/>
                <w:szCs w:val="20"/>
              </w:rPr>
              <w:t>WNB 1-4</w:t>
            </w:r>
          </w:p>
          <w:p w14:paraId="7D7410D2" w14:textId="77777777" w:rsidR="00E248D5" w:rsidRDefault="00E248D5" w:rsidP="00E248D5">
            <w:pPr>
              <w:pStyle w:val="NoSpacing"/>
              <w:rPr>
                <w:b/>
                <w:bCs/>
                <w:sz w:val="20"/>
                <w:szCs w:val="20"/>
                <w:u w:val="single"/>
              </w:rPr>
            </w:pPr>
          </w:p>
          <w:p w14:paraId="260FDCBA" w14:textId="77777777" w:rsidR="00FA0679" w:rsidRDefault="00FA0679" w:rsidP="005A5544">
            <w:pPr>
              <w:pStyle w:val="NoSpacing"/>
              <w:rPr>
                <w:sz w:val="20"/>
              </w:rPr>
            </w:pPr>
          </w:p>
          <w:p w14:paraId="3B60D6D1" w14:textId="58EBBE79" w:rsidR="00D22C59" w:rsidRPr="00E248D5" w:rsidRDefault="00D22C59" w:rsidP="00EE66B9">
            <w:pPr>
              <w:pStyle w:val="NoSpacing"/>
              <w:rPr>
                <w:b/>
                <w:bCs/>
                <w:sz w:val="20"/>
                <w:szCs w:val="20"/>
              </w:rPr>
            </w:pPr>
          </w:p>
        </w:tc>
      </w:tr>
      <w:tr w:rsidR="00E248D5" w:rsidRPr="009C68E2" w14:paraId="06434CFD" w14:textId="77777777" w:rsidTr="00B76DCA">
        <w:tc>
          <w:tcPr>
            <w:tcW w:w="2162" w:type="dxa"/>
            <w:shd w:val="clear" w:color="auto" w:fill="FFFFFF" w:themeFill="background1"/>
          </w:tcPr>
          <w:p w14:paraId="0FD450A2" w14:textId="77777777" w:rsidR="009C68E2" w:rsidRDefault="003F1334" w:rsidP="005A5544">
            <w:pPr>
              <w:spacing w:after="0"/>
              <w:rPr>
                <w:bCs/>
                <w:sz w:val="20"/>
                <w:szCs w:val="20"/>
              </w:rPr>
            </w:pPr>
            <w:r w:rsidRPr="003F1334">
              <w:rPr>
                <w:bCs/>
                <w:sz w:val="20"/>
                <w:szCs w:val="20"/>
              </w:rPr>
              <w:t>9</w:t>
            </w:r>
          </w:p>
          <w:p w14:paraId="5F260E26" w14:textId="77777777" w:rsidR="00B142AD" w:rsidRDefault="00B142AD" w:rsidP="00B142AD">
            <w:pPr>
              <w:spacing w:after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DUE: </w:t>
            </w:r>
            <w:r w:rsidRPr="00E248D5">
              <w:rPr>
                <w:b/>
                <w:bCs/>
                <w:sz w:val="20"/>
                <w:szCs w:val="20"/>
              </w:rPr>
              <w:t>WNB 1-5</w:t>
            </w:r>
          </w:p>
          <w:p w14:paraId="51F9A397" w14:textId="77777777" w:rsidR="00B142AD" w:rsidRPr="00E248D5" w:rsidRDefault="00B142AD" w:rsidP="00B142AD">
            <w:pPr>
              <w:spacing w:after="0"/>
              <w:rPr>
                <w:b/>
                <w:bCs/>
                <w:sz w:val="20"/>
                <w:szCs w:val="20"/>
              </w:rPr>
            </w:pPr>
          </w:p>
          <w:p w14:paraId="7105C540" w14:textId="77777777" w:rsidR="00B142AD" w:rsidRPr="00B142AD" w:rsidRDefault="00B142AD" w:rsidP="00B142AD">
            <w:pPr>
              <w:spacing w:after="0"/>
              <w:rPr>
                <w:sz w:val="20"/>
                <w:szCs w:val="20"/>
              </w:rPr>
            </w:pPr>
            <w:r w:rsidRPr="00B142AD">
              <w:rPr>
                <w:b/>
                <w:bCs/>
                <w:sz w:val="20"/>
                <w:szCs w:val="20"/>
              </w:rPr>
              <w:t>DUE: Read</w:t>
            </w:r>
            <w:r w:rsidRPr="00B142AD">
              <w:rPr>
                <w:sz w:val="20"/>
                <w:szCs w:val="20"/>
              </w:rPr>
              <w:t xml:space="preserve"> Ch. 5, pp. 121-127, JC</w:t>
            </w:r>
          </w:p>
          <w:p w14:paraId="09EC08BA" w14:textId="5431A6AE" w:rsidR="00B142AD" w:rsidRPr="003F1334" w:rsidRDefault="00B142AD" w:rsidP="005A5544">
            <w:pPr>
              <w:spacing w:after="0"/>
              <w:rPr>
                <w:bCs/>
                <w:sz w:val="20"/>
                <w:szCs w:val="20"/>
              </w:rPr>
            </w:pPr>
          </w:p>
        </w:tc>
        <w:tc>
          <w:tcPr>
            <w:tcW w:w="2158" w:type="dxa"/>
          </w:tcPr>
          <w:p w14:paraId="3F177C9F" w14:textId="4DE298A2" w:rsidR="005A5544" w:rsidRDefault="003F1334" w:rsidP="00005906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  <w:p w14:paraId="1FFAFC38" w14:textId="77777777" w:rsidR="00B142AD" w:rsidRPr="00B142AD" w:rsidRDefault="00B142AD" w:rsidP="00B142AD">
            <w:pPr>
              <w:pStyle w:val="NoSpacing"/>
              <w:rPr>
                <w:sz w:val="20"/>
                <w:szCs w:val="20"/>
              </w:rPr>
            </w:pPr>
            <w:r w:rsidRPr="00B142AD">
              <w:rPr>
                <w:sz w:val="20"/>
                <w:szCs w:val="20"/>
              </w:rPr>
              <w:t>WNB 1-6 in class</w:t>
            </w:r>
          </w:p>
          <w:p w14:paraId="7AAAB593" w14:textId="77777777" w:rsidR="00B142AD" w:rsidRDefault="00B142AD" w:rsidP="00B142AD">
            <w:pPr>
              <w:pStyle w:val="NoSpacing"/>
              <w:rPr>
                <w:b/>
                <w:bCs/>
                <w:sz w:val="20"/>
                <w:szCs w:val="20"/>
                <w:u w:val="single"/>
              </w:rPr>
            </w:pPr>
          </w:p>
          <w:p w14:paraId="0204C251" w14:textId="77777777" w:rsidR="00B142AD" w:rsidRDefault="00B142AD" w:rsidP="00B142AD">
            <w:pPr>
              <w:pStyle w:val="NoSpacing"/>
              <w:rPr>
                <w:sz w:val="20"/>
                <w:szCs w:val="20"/>
              </w:rPr>
            </w:pPr>
            <w:r w:rsidRPr="00B142AD">
              <w:rPr>
                <w:b/>
                <w:bCs/>
                <w:sz w:val="20"/>
                <w:szCs w:val="20"/>
              </w:rPr>
              <w:t>DUE: R</w:t>
            </w:r>
            <w:r w:rsidRPr="0047313E">
              <w:rPr>
                <w:b/>
                <w:bCs/>
                <w:sz w:val="20"/>
                <w:szCs w:val="20"/>
              </w:rPr>
              <w:t>ead</w:t>
            </w:r>
            <w:r>
              <w:rPr>
                <w:sz w:val="20"/>
                <w:szCs w:val="20"/>
              </w:rPr>
              <w:t xml:space="preserve"> Ch. 5, pp. 128-136, JC</w:t>
            </w:r>
            <w:r w:rsidRPr="0060519E">
              <w:rPr>
                <w:sz w:val="20"/>
                <w:szCs w:val="20"/>
              </w:rPr>
              <w:t xml:space="preserve"> </w:t>
            </w:r>
          </w:p>
          <w:p w14:paraId="4AD6B500" w14:textId="77777777" w:rsidR="009B06FF" w:rsidRPr="009C68E2" w:rsidRDefault="009B06FF" w:rsidP="00B142AD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155" w:type="dxa"/>
          </w:tcPr>
          <w:p w14:paraId="46089EF9" w14:textId="77777777" w:rsidR="00E248D5" w:rsidRPr="00E248D5" w:rsidRDefault="00E248D5" w:rsidP="00E248D5">
            <w:pPr>
              <w:pStyle w:val="NoSpacing"/>
              <w:rPr>
                <w:sz w:val="20"/>
                <w:szCs w:val="20"/>
              </w:rPr>
            </w:pPr>
            <w:r w:rsidRPr="00E248D5">
              <w:rPr>
                <w:sz w:val="20"/>
                <w:szCs w:val="20"/>
              </w:rPr>
              <w:t>11</w:t>
            </w:r>
          </w:p>
          <w:p w14:paraId="75CA33E1" w14:textId="77777777" w:rsidR="00B142AD" w:rsidRDefault="00B142AD" w:rsidP="00B142AD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ucture of a draft</w:t>
            </w:r>
          </w:p>
          <w:p w14:paraId="69353EB7" w14:textId="77777777" w:rsidR="00B142AD" w:rsidRDefault="00B142AD" w:rsidP="00B142AD">
            <w:pPr>
              <w:pStyle w:val="NoSpacing"/>
              <w:rPr>
                <w:b/>
                <w:bCs/>
                <w:sz w:val="20"/>
                <w:szCs w:val="20"/>
                <w:u w:val="single"/>
              </w:rPr>
            </w:pPr>
          </w:p>
          <w:p w14:paraId="3AB3D59C" w14:textId="77777777" w:rsidR="00B142AD" w:rsidRDefault="00B142AD" w:rsidP="00B142AD">
            <w:pPr>
              <w:pStyle w:val="NoSpacing"/>
              <w:rPr>
                <w:sz w:val="20"/>
                <w:szCs w:val="20"/>
              </w:rPr>
            </w:pPr>
            <w:r w:rsidRPr="00B142AD">
              <w:rPr>
                <w:b/>
                <w:bCs/>
                <w:sz w:val="20"/>
                <w:szCs w:val="20"/>
              </w:rPr>
              <w:t xml:space="preserve">DUE: </w:t>
            </w:r>
            <w:r w:rsidRPr="0047313E">
              <w:rPr>
                <w:b/>
                <w:bCs/>
                <w:sz w:val="20"/>
                <w:szCs w:val="20"/>
              </w:rPr>
              <w:t>Read</w:t>
            </w:r>
            <w:r>
              <w:rPr>
                <w:sz w:val="20"/>
                <w:szCs w:val="20"/>
              </w:rPr>
              <w:t xml:space="preserve"> Ch. 5, pp. 136-141, JC</w:t>
            </w:r>
            <w:r w:rsidRPr="0060519E">
              <w:rPr>
                <w:sz w:val="20"/>
                <w:szCs w:val="20"/>
              </w:rPr>
              <w:t xml:space="preserve"> </w:t>
            </w:r>
          </w:p>
          <w:p w14:paraId="54A35706" w14:textId="77777777" w:rsidR="009B06FF" w:rsidRPr="009C68E2" w:rsidRDefault="009B06FF" w:rsidP="00B142AD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164" w:type="dxa"/>
          </w:tcPr>
          <w:p w14:paraId="194E6703" w14:textId="2B0C70F9" w:rsidR="00FA3716" w:rsidRDefault="003F1334" w:rsidP="003E7E00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  <w:p w14:paraId="7D7B6D65" w14:textId="77777777" w:rsidR="00B142AD" w:rsidRPr="00B142AD" w:rsidRDefault="00B142AD" w:rsidP="00B142AD">
            <w:pPr>
              <w:pStyle w:val="NoSpacing"/>
              <w:rPr>
                <w:sz w:val="20"/>
                <w:szCs w:val="20"/>
              </w:rPr>
            </w:pPr>
            <w:r w:rsidRPr="00B142AD">
              <w:rPr>
                <w:sz w:val="20"/>
                <w:szCs w:val="20"/>
              </w:rPr>
              <w:t>Drafting in class</w:t>
            </w:r>
          </w:p>
          <w:p w14:paraId="0320BD52" w14:textId="77777777" w:rsidR="00B142AD" w:rsidRDefault="00B142AD" w:rsidP="00B142AD">
            <w:pPr>
              <w:pStyle w:val="NoSpacing"/>
              <w:rPr>
                <w:b/>
                <w:bCs/>
                <w:sz w:val="20"/>
                <w:szCs w:val="20"/>
                <w:u w:val="single"/>
              </w:rPr>
            </w:pPr>
          </w:p>
          <w:p w14:paraId="1A0BAF8F" w14:textId="77777777" w:rsidR="00B142AD" w:rsidRDefault="00B142AD" w:rsidP="00B142AD">
            <w:pPr>
              <w:pStyle w:val="NoSpacing"/>
              <w:rPr>
                <w:sz w:val="20"/>
                <w:szCs w:val="20"/>
              </w:rPr>
            </w:pPr>
            <w:r w:rsidRPr="00B142AD">
              <w:rPr>
                <w:b/>
                <w:bCs/>
                <w:sz w:val="20"/>
                <w:szCs w:val="20"/>
              </w:rPr>
              <w:t>DUE:</w:t>
            </w:r>
            <w:r w:rsidRPr="0047313E">
              <w:rPr>
                <w:b/>
                <w:bCs/>
                <w:sz w:val="20"/>
                <w:szCs w:val="20"/>
              </w:rPr>
              <w:t xml:space="preserve"> Read</w:t>
            </w:r>
            <w:r>
              <w:rPr>
                <w:sz w:val="20"/>
                <w:szCs w:val="20"/>
              </w:rPr>
              <w:t xml:space="preserve"> Ch. 5, pp. 142-152, JC</w:t>
            </w:r>
            <w:r w:rsidRPr="0060519E">
              <w:rPr>
                <w:sz w:val="20"/>
                <w:szCs w:val="20"/>
              </w:rPr>
              <w:t xml:space="preserve"> </w:t>
            </w:r>
          </w:p>
          <w:p w14:paraId="6FD28BCB" w14:textId="2C1BE0EE" w:rsidR="00211287" w:rsidRPr="009C68E2" w:rsidRDefault="00211287" w:rsidP="00B142AD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151" w:type="dxa"/>
          </w:tcPr>
          <w:p w14:paraId="7B49E34D" w14:textId="1A61079B" w:rsidR="00F10C89" w:rsidRPr="003F1334" w:rsidRDefault="003F1334" w:rsidP="00F10C89">
            <w:pPr>
              <w:spacing w:after="0"/>
              <w:rPr>
                <w:sz w:val="20"/>
                <w:szCs w:val="20"/>
              </w:rPr>
            </w:pPr>
            <w:r w:rsidRPr="003F1334">
              <w:rPr>
                <w:sz w:val="20"/>
                <w:szCs w:val="20"/>
              </w:rPr>
              <w:t>13</w:t>
            </w:r>
          </w:p>
          <w:p w14:paraId="2D91ADB6" w14:textId="77777777" w:rsidR="00B142AD" w:rsidRPr="00B142AD" w:rsidRDefault="00B142AD" w:rsidP="00B142AD">
            <w:pPr>
              <w:pStyle w:val="NoSpacing"/>
              <w:rPr>
                <w:b/>
                <w:bCs/>
                <w:sz w:val="20"/>
                <w:szCs w:val="20"/>
              </w:rPr>
            </w:pPr>
            <w:r w:rsidRPr="00B142AD">
              <w:rPr>
                <w:b/>
                <w:bCs/>
                <w:sz w:val="20"/>
                <w:szCs w:val="20"/>
              </w:rPr>
              <w:t>Reading Quiz 1</w:t>
            </w:r>
            <w:r>
              <w:rPr>
                <w:b/>
                <w:bCs/>
                <w:sz w:val="20"/>
                <w:szCs w:val="20"/>
              </w:rPr>
              <w:t>—Chapter 5</w:t>
            </w:r>
          </w:p>
          <w:p w14:paraId="3DF1F4A6" w14:textId="57E3B17C" w:rsidR="009B06FF" w:rsidRPr="009C68E2" w:rsidRDefault="009B06FF" w:rsidP="00B142AD">
            <w:pPr>
              <w:pStyle w:val="NoSpacing"/>
              <w:rPr>
                <w:sz w:val="20"/>
                <w:szCs w:val="20"/>
              </w:rPr>
            </w:pPr>
          </w:p>
        </w:tc>
      </w:tr>
      <w:tr w:rsidR="00E248D5" w:rsidRPr="009C68E2" w14:paraId="063D5A72" w14:textId="77777777" w:rsidTr="00B76DCA">
        <w:trPr>
          <w:trHeight w:val="2537"/>
        </w:trPr>
        <w:tc>
          <w:tcPr>
            <w:tcW w:w="2162" w:type="dxa"/>
          </w:tcPr>
          <w:p w14:paraId="5EED40BA" w14:textId="66788A23" w:rsidR="00F10C89" w:rsidRPr="00B76DCA" w:rsidRDefault="00B76DCA" w:rsidP="00F10C89">
            <w:pPr>
              <w:spacing w:after="0"/>
              <w:rPr>
                <w:sz w:val="20"/>
                <w:szCs w:val="20"/>
              </w:rPr>
            </w:pPr>
            <w:r w:rsidRPr="00B76DCA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6</w:t>
            </w:r>
          </w:p>
          <w:p w14:paraId="4ED90FF6" w14:textId="1ECC746E" w:rsidR="00FA0679" w:rsidRPr="00A94B06" w:rsidRDefault="00FA0679" w:rsidP="00FA0679">
            <w:pPr>
              <w:spacing w:after="0"/>
              <w:rPr>
                <w:b/>
                <w:sz w:val="20"/>
                <w:szCs w:val="20"/>
              </w:rPr>
            </w:pPr>
            <w:r w:rsidRPr="00B142AD">
              <w:rPr>
                <w:b/>
                <w:sz w:val="20"/>
                <w:szCs w:val="20"/>
              </w:rPr>
              <w:t>DUE</w:t>
            </w:r>
            <w:r w:rsidRPr="00A94B06">
              <w:rPr>
                <w:b/>
                <w:sz w:val="20"/>
                <w:szCs w:val="20"/>
              </w:rPr>
              <w:t xml:space="preserve">: </w:t>
            </w:r>
            <w:r w:rsidR="00A94B06" w:rsidRPr="00A94B06">
              <w:rPr>
                <w:b/>
                <w:sz w:val="20"/>
                <w:szCs w:val="20"/>
              </w:rPr>
              <w:t xml:space="preserve">Draft of </w:t>
            </w:r>
            <w:r w:rsidRPr="00A94B06">
              <w:rPr>
                <w:b/>
                <w:sz w:val="20"/>
                <w:szCs w:val="20"/>
              </w:rPr>
              <w:t xml:space="preserve">Narrative Assignment (2 copies); </w:t>
            </w:r>
          </w:p>
          <w:p w14:paraId="78463BE3" w14:textId="77777777" w:rsidR="00FA0679" w:rsidRPr="00A94B06" w:rsidRDefault="00FA0679" w:rsidP="00FA0679">
            <w:pPr>
              <w:pStyle w:val="NoSpacing"/>
              <w:rPr>
                <w:sz w:val="20"/>
                <w:szCs w:val="20"/>
              </w:rPr>
            </w:pPr>
          </w:p>
          <w:p w14:paraId="39746668" w14:textId="1539AF4E" w:rsidR="00FA0679" w:rsidRPr="00A94B06" w:rsidRDefault="00FA0679" w:rsidP="00FA0679">
            <w:pPr>
              <w:pStyle w:val="NoSpacing"/>
              <w:rPr>
                <w:sz w:val="20"/>
                <w:szCs w:val="20"/>
              </w:rPr>
            </w:pPr>
            <w:r w:rsidRPr="00A94B06">
              <w:rPr>
                <w:sz w:val="20"/>
                <w:szCs w:val="20"/>
              </w:rPr>
              <w:t xml:space="preserve">Narrative </w:t>
            </w:r>
            <w:r w:rsidR="00B142AD">
              <w:rPr>
                <w:sz w:val="20"/>
                <w:szCs w:val="20"/>
              </w:rPr>
              <w:t xml:space="preserve">Essay </w:t>
            </w:r>
            <w:r w:rsidRPr="00A94B06">
              <w:rPr>
                <w:sz w:val="20"/>
                <w:szCs w:val="20"/>
              </w:rPr>
              <w:t xml:space="preserve">peer review </w:t>
            </w:r>
          </w:p>
          <w:p w14:paraId="41896FD5" w14:textId="77777777" w:rsidR="009D46A3" w:rsidRPr="009C68E2" w:rsidRDefault="009D46A3" w:rsidP="009D46A3">
            <w:pPr>
              <w:spacing w:after="0"/>
              <w:rPr>
                <w:sz w:val="20"/>
                <w:szCs w:val="20"/>
                <w:u w:val="single"/>
              </w:rPr>
            </w:pPr>
          </w:p>
          <w:p w14:paraId="5094263B" w14:textId="77777777" w:rsidR="009D46A3" w:rsidRPr="009C68E2" w:rsidRDefault="009D46A3" w:rsidP="009D46A3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158" w:type="dxa"/>
          </w:tcPr>
          <w:p w14:paraId="5E8B75D5" w14:textId="3BEBACA6" w:rsidR="00A94B06" w:rsidRDefault="00B76DCA" w:rsidP="00005906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</w:t>
            </w:r>
          </w:p>
          <w:p w14:paraId="6026BD99" w14:textId="5E80485A" w:rsidR="00B142AD" w:rsidRPr="00B142AD" w:rsidRDefault="00B142AD" w:rsidP="00B142AD">
            <w:pPr>
              <w:spacing w:after="0"/>
              <w:rPr>
                <w:bCs/>
                <w:sz w:val="20"/>
                <w:szCs w:val="20"/>
              </w:rPr>
            </w:pPr>
            <w:r w:rsidRPr="00B142AD">
              <w:rPr>
                <w:bCs/>
                <w:sz w:val="20"/>
                <w:szCs w:val="20"/>
              </w:rPr>
              <w:t>Revising; Using Peer Feedback</w:t>
            </w:r>
          </w:p>
          <w:p w14:paraId="7A649622" w14:textId="77777777" w:rsidR="00B142AD" w:rsidRDefault="00B142AD" w:rsidP="00B142AD">
            <w:pPr>
              <w:spacing w:after="0"/>
              <w:rPr>
                <w:b/>
                <w:sz w:val="20"/>
                <w:szCs w:val="20"/>
              </w:rPr>
            </w:pPr>
          </w:p>
          <w:p w14:paraId="5295B667" w14:textId="00588D06" w:rsidR="00B142AD" w:rsidRPr="00B142AD" w:rsidRDefault="00B142AD" w:rsidP="00B142AD">
            <w:pPr>
              <w:spacing w:after="0"/>
              <w:rPr>
                <w:bCs/>
                <w:sz w:val="20"/>
                <w:szCs w:val="20"/>
              </w:rPr>
            </w:pPr>
            <w:r w:rsidRPr="00B142AD">
              <w:rPr>
                <w:b/>
                <w:sz w:val="20"/>
                <w:szCs w:val="20"/>
              </w:rPr>
              <w:t>DUE</w:t>
            </w:r>
            <w:r w:rsidRPr="00A94B06">
              <w:rPr>
                <w:b/>
                <w:sz w:val="20"/>
                <w:szCs w:val="20"/>
              </w:rPr>
              <w:t xml:space="preserve">: </w:t>
            </w:r>
            <w:r w:rsidRPr="00B142AD">
              <w:rPr>
                <w:bCs/>
                <w:sz w:val="20"/>
                <w:szCs w:val="20"/>
              </w:rPr>
              <w:t>WNB 1-7</w:t>
            </w:r>
          </w:p>
          <w:p w14:paraId="1AE40A9D" w14:textId="77777777" w:rsidR="00A94B06" w:rsidRDefault="00A94B06" w:rsidP="00005906">
            <w:pPr>
              <w:spacing w:after="0"/>
              <w:rPr>
                <w:b/>
                <w:sz w:val="20"/>
                <w:szCs w:val="20"/>
                <w:highlight w:val="yellow"/>
              </w:rPr>
            </w:pPr>
          </w:p>
          <w:p w14:paraId="3977EE6B" w14:textId="77777777" w:rsidR="00D22C59" w:rsidRPr="009C68E2" w:rsidRDefault="00D22C59" w:rsidP="0000590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155" w:type="dxa"/>
          </w:tcPr>
          <w:p w14:paraId="4902605A" w14:textId="2097C855" w:rsidR="00A94B06" w:rsidRDefault="00B76DCA" w:rsidP="009D46A3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</w:t>
            </w:r>
          </w:p>
          <w:p w14:paraId="66025712" w14:textId="63B68A12" w:rsidR="00B142AD" w:rsidRPr="00B76DCA" w:rsidRDefault="00B142AD" w:rsidP="00B142AD">
            <w:pPr>
              <w:spacing w:after="0"/>
              <w:rPr>
                <w:bCs/>
                <w:sz w:val="20"/>
                <w:szCs w:val="20"/>
              </w:rPr>
            </w:pPr>
            <w:r w:rsidRPr="00B76DCA">
              <w:rPr>
                <w:bCs/>
                <w:sz w:val="20"/>
                <w:szCs w:val="20"/>
              </w:rPr>
              <w:t>Putting your project together</w:t>
            </w:r>
          </w:p>
          <w:p w14:paraId="7F1B0689" w14:textId="77777777" w:rsidR="00B142AD" w:rsidRPr="00B76DCA" w:rsidRDefault="00B142AD" w:rsidP="00B142AD">
            <w:pPr>
              <w:spacing w:after="0"/>
              <w:rPr>
                <w:bCs/>
                <w:sz w:val="20"/>
                <w:szCs w:val="20"/>
              </w:rPr>
            </w:pPr>
          </w:p>
          <w:p w14:paraId="5483689B" w14:textId="02D34C19" w:rsidR="00B142AD" w:rsidRPr="00B142AD" w:rsidRDefault="00B142AD" w:rsidP="00B142AD">
            <w:pPr>
              <w:spacing w:after="0"/>
              <w:rPr>
                <w:bCs/>
                <w:sz w:val="20"/>
                <w:szCs w:val="20"/>
              </w:rPr>
            </w:pPr>
            <w:r w:rsidRPr="00B142AD">
              <w:rPr>
                <w:b/>
                <w:sz w:val="20"/>
                <w:szCs w:val="20"/>
              </w:rPr>
              <w:t>DUE</w:t>
            </w:r>
            <w:r w:rsidRPr="00A94B06">
              <w:rPr>
                <w:b/>
                <w:sz w:val="20"/>
                <w:szCs w:val="20"/>
              </w:rPr>
              <w:t xml:space="preserve">: </w:t>
            </w:r>
            <w:r w:rsidRPr="00B142AD">
              <w:rPr>
                <w:bCs/>
                <w:sz w:val="20"/>
                <w:szCs w:val="20"/>
              </w:rPr>
              <w:t>WNB 1-</w:t>
            </w:r>
            <w:r>
              <w:rPr>
                <w:bCs/>
                <w:sz w:val="20"/>
                <w:szCs w:val="20"/>
              </w:rPr>
              <w:t>8</w:t>
            </w:r>
          </w:p>
          <w:p w14:paraId="47FBF7BD" w14:textId="77777777" w:rsidR="00B142AD" w:rsidRDefault="00B142AD" w:rsidP="00A94B06">
            <w:pPr>
              <w:spacing w:after="0"/>
              <w:rPr>
                <w:b/>
                <w:sz w:val="20"/>
                <w:szCs w:val="20"/>
                <w:u w:val="single"/>
              </w:rPr>
            </w:pPr>
          </w:p>
          <w:p w14:paraId="7B374298" w14:textId="4ADE29F2" w:rsidR="00A94B06" w:rsidRPr="009C68E2" w:rsidRDefault="00A94B06" w:rsidP="00A94B06">
            <w:pPr>
              <w:spacing w:after="0"/>
              <w:rPr>
                <w:sz w:val="20"/>
                <w:szCs w:val="20"/>
              </w:rPr>
            </w:pPr>
            <w:r w:rsidRPr="00B142AD">
              <w:rPr>
                <w:b/>
                <w:sz w:val="20"/>
                <w:szCs w:val="20"/>
              </w:rPr>
              <w:t>DUE</w:t>
            </w:r>
            <w:r>
              <w:rPr>
                <w:sz w:val="20"/>
                <w:szCs w:val="20"/>
              </w:rPr>
              <w:t>:</w:t>
            </w:r>
            <w:r>
              <w:rPr>
                <w:b/>
                <w:sz w:val="20"/>
                <w:szCs w:val="20"/>
              </w:rPr>
              <w:t xml:space="preserve"> Narrative</w:t>
            </w:r>
            <w:r w:rsidRPr="009C68E2">
              <w:rPr>
                <w:sz w:val="20"/>
                <w:szCs w:val="20"/>
              </w:rPr>
              <w:t xml:space="preserve"> </w:t>
            </w:r>
            <w:r w:rsidRPr="009C68E2">
              <w:rPr>
                <w:b/>
                <w:sz w:val="20"/>
                <w:szCs w:val="20"/>
              </w:rPr>
              <w:t>Essay</w:t>
            </w:r>
            <w:r w:rsidRPr="009C68E2">
              <w:rPr>
                <w:sz w:val="20"/>
                <w:szCs w:val="20"/>
              </w:rPr>
              <w:t xml:space="preserve"> </w:t>
            </w:r>
          </w:p>
          <w:p w14:paraId="1202C29F" w14:textId="77777777" w:rsidR="00A94B06" w:rsidRDefault="00A94B06" w:rsidP="009D46A3">
            <w:pPr>
              <w:spacing w:after="0"/>
              <w:rPr>
                <w:b/>
                <w:sz w:val="20"/>
                <w:szCs w:val="20"/>
              </w:rPr>
            </w:pPr>
          </w:p>
          <w:p w14:paraId="52C8A4CB" w14:textId="77777777" w:rsidR="00A94B06" w:rsidRDefault="00A94B06" w:rsidP="009D46A3">
            <w:pPr>
              <w:spacing w:after="0"/>
              <w:rPr>
                <w:sz w:val="20"/>
                <w:szCs w:val="20"/>
                <w:u w:val="single"/>
              </w:rPr>
            </w:pPr>
          </w:p>
          <w:p w14:paraId="7666CFD7" w14:textId="77777777" w:rsidR="009B06FF" w:rsidRPr="009C68E2" w:rsidRDefault="00A94B06" w:rsidP="009C68E2">
            <w:pPr>
              <w:spacing w:after="0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2164" w:type="dxa"/>
          </w:tcPr>
          <w:p w14:paraId="614071FA" w14:textId="505DE39E" w:rsidR="00A94B06" w:rsidRDefault="00B76DCA" w:rsidP="00005906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</w:t>
            </w:r>
          </w:p>
          <w:p w14:paraId="320DF12C" w14:textId="69CA4632" w:rsidR="009B06FF" w:rsidRPr="009C68E2" w:rsidRDefault="00B76DCA" w:rsidP="00B76DCA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ammar Review</w:t>
            </w:r>
          </w:p>
        </w:tc>
        <w:tc>
          <w:tcPr>
            <w:tcW w:w="2151" w:type="dxa"/>
          </w:tcPr>
          <w:p w14:paraId="5BE9EE30" w14:textId="18F6FBD3" w:rsidR="00A94B06" w:rsidRDefault="00B76DCA" w:rsidP="009D46A3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  <w:p w14:paraId="5D0AE699" w14:textId="156B89BA" w:rsidR="009B06FF" w:rsidRPr="00C14A5C" w:rsidRDefault="009C68E2" w:rsidP="009C68E2">
            <w:pPr>
              <w:spacing w:after="0"/>
              <w:rPr>
                <w:rFonts w:ascii="Calibri" w:hAnsi="Calibri"/>
                <w:sz w:val="20"/>
                <w:szCs w:val="20"/>
              </w:rPr>
            </w:pPr>
            <w:r w:rsidRPr="009C68E2">
              <w:rPr>
                <w:rFonts w:ascii="Calibri" w:hAnsi="Calibri"/>
                <w:sz w:val="20"/>
                <w:szCs w:val="20"/>
              </w:rPr>
              <w:t xml:space="preserve"> </w:t>
            </w:r>
            <w:r w:rsidR="00B76DCA">
              <w:rPr>
                <w:rFonts w:ascii="Calibri" w:hAnsi="Calibri"/>
                <w:sz w:val="20"/>
                <w:szCs w:val="20"/>
              </w:rPr>
              <w:t>Grammar Review</w:t>
            </w:r>
          </w:p>
        </w:tc>
      </w:tr>
    </w:tbl>
    <w:p w14:paraId="1410EB58" w14:textId="77777777" w:rsidR="00211287" w:rsidRPr="009C68E2" w:rsidRDefault="00211287" w:rsidP="00C14A5C">
      <w:pPr>
        <w:spacing w:after="0" w:line="480" w:lineRule="auto"/>
        <w:rPr>
          <w:sz w:val="20"/>
          <w:szCs w:val="20"/>
        </w:rPr>
      </w:pPr>
    </w:p>
    <w:sectPr w:rsidR="00211287" w:rsidRPr="009C68E2" w:rsidSect="0021128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03B78BB"/>
    <w:multiLevelType w:val="hybridMultilevel"/>
    <w:tmpl w:val="9B1ADA4C"/>
    <w:lvl w:ilvl="0" w:tplc="562E889E">
      <w:start w:val="12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A05071"/>
    <w:multiLevelType w:val="hybridMultilevel"/>
    <w:tmpl w:val="79260860"/>
    <w:lvl w:ilvl="0" w:tplc="E68645EA">
      <w:start w:val="12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3tDQxMzMyMjI1srRU0lEKTi0uzszPAykwqgUAGTna8iwAAAA="/>
  </w:docVars>
  <w:rsids>
    <w:rsidRoot w:val="00211287"/>
    <w:rsid w:val="00005906"/>
    <w:rsid w:val="000456BF"/>
    <w:rsid w:val="0007560A"/>
    <w:rsid w:val="0009629F"/>
    <w:rsid w:val="000D198F"/>
    <w:rsid w:val="000E4A80"/>
    <w:rsid w:val="0013446F"/>
    <w:rsid w:val="001F1137"/>
    <w:rsid w:val="00211287"/>
    <w:rsid w:val="00225938"/>
    <w:rsid w:val="0024480A"/>
    <w:rsid w:val="002649AF"/>
    <w:rsid w:val="00281F0E"/>
    <w:rsid w:val="00292620"/>
    <w:rsid w:val="002B5D53"/>
    <w:rsid w:val="002E5ABE"/>
    <w:rsid w:val="003A0FEB"/>
    <w:rsid w:val="003B7491"/>
    <w:rsid w:val="003D5C23"/>
    <w:rsid w:val="003E7E00"/>
    <w:rsid w:val="003F1334"/>
    <w:rsid w:val="0047313E"/>
    <w:rsid w:val="004C3972"/>
    <w:rsid w:val="004C599B"/>
    <w:rsid w:val="0051609F"/>
    <w:rsid w:val="0059386D"/>
    <w:rsid w:val="005A5544"/>
    <w:rsid w:val="005F0815"/>
    <w:rsid w:val="0064629D"/>
    <w:rsid w:val="006A3ABB"/>
    <w:rsid w:val="00744790"/>
    <w:rsid w:val="00763A36"/>
    <w:rsid w:val="007B35A9"/>
    <w:rsid w:val="00807618"/>
    <w:rsid w:val="00841AC0"/>
    <w:rsid w:val="008763AE"/>
    <w:rsid w:val="008D05DB"/>
    <w:rsid w:val="008D6B77"/>
    <w:rsid w:val="008E7890"/>
    <w:rsid w:val="008F0401"/>
    <w:rsid w:val="008F671E"/>
    <w:rsid w:val="00936EC2"/>
    <w:rsid w:val="009611EF"/>
    <w:rsid w:val="00984FE2"/>
    <w:rsid w:val="009B06FF"/>
    <w:rsid w:val="009C68E2"/>
    <w:rsid w:val="009C6A17"/>
    <w:rsid w:val="009D46A3"/>
    <w:rsid w:val="00A82827"/>
    <w:rsid w:val="00A94B06"/>
    <w:rsid w:val="00AE53E7"/>
    <w:rsid w:val="00AF2118"/>
    <w:rsid w:val="00B142AD"/>
    <w:rsid w:val="00B32FFF"/>
    <w:rsid w:val="00B76DCA"/>
    <w:rsid w:val="00B930D6"/>
    <w:rsid w:val="00B96686"/>
    <w:rsid w:val="00C073C2"/>
    <w:rsid w:val="00C14A5C"/>
    <w:rsid w:val="00C21BAB"/>
    <w:rsid w:val="00C264E2"/>
    <w:rsid w:val="00C573A3"/>
    <w:rsid w:val="00C60D41"/>
    <w:rsid w:val="00CD0B9B"/>
    <w:rsid w:val="00CD0F09"/>
    <w:rsid w:val="00D05CF7"/>
    <w:rsid w:val="00D22C59"/>
    <w:rsid w:val="00D27A77"/>
    <w:rsid w:val="00D5079A"/>
    <w:rsid w:val="00D52AEF"/>
    <w:rsid w:val="00D570B0"/>
    <w:rsid w:val="00D93642"/>
    <w:rsid w:val="00E16514"/>
    <w:rsid w:val="00E248D5"/>
    <w:rsid w:val="00EE66B9"/>
    <w:rsid w:val="00F00587"/>
    <w:rsid w:val="00F10C89"/>
    <w:rsid w:val="00F8503E"/>
    <w:rsid w:val="00F92679"/>
    <w:rsid w:val="00FA0679"/>
    <w:rsid w:val="00FA3716"/>
    <w:rsid w:val="00FD3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D8D4BA"/>
  <w15:docId w15:val="{09423542-CD8D-4CAE-9F02-92349D40A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1287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1128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E789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27A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7A77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5A5544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893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0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75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4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7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E35DD6-6377-446A-91D0-06E8FD009B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51</Words>
  <Characters>86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oria District 150</Company>
  <LinksUpToDate>false</LinksUpToDate>
  <CharactersWithSpaces>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150</dc:creator>
  <cp:lastModifiedBy>Kara Lycke</cp:lastModifiedBy>
  <cp:revision>3</cp:revision>
  <cp:lastPrinted>2017-08-25T12:33:00Z</cp:lastPrinted>
  <dcterms:created xsi:type="dcterms:W3CDTF">2019-08-28T15:15:00Z</dcterms:created>
  <dcterms:modified xsi:type="dcterms:W3CDTF">2019-08-28T15:37:00Z</dcterms:modified>
</cp:coreProperties>
</file>